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2323F" w14:textId="7A05D648" w:rsidR="004E6037" w:rsidRPr="00E23789" w:rsidRDefault="00E23789" w:rsidP="00CE2C3F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auto"/>
          <w:sz w:val="44"/>
          <w:szCs w:val="44"/>
        </w:rPr>
      </w:pPr>
      <w:r w:rsidRPr="00E23789">
        <w:rPr>
          <w:noProof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579B58E6" wp14:editId="6BD32807">
            <wp:simplePos x="0" y="0"/>
            <wp:positionH relativeFrom="margin">
              <wp:posOffset>466725</wp:posOffset>
            </wp:positionH>
            <wp:positionV relativeFrom="paragraph">
              <wp:posOffset>72390</wp:posOffset>
            </wp:positionV>
            <wp:extent cx="1418590" cy="1762125"/>
            <wp:effectExtent l="0" t="0" r="0" b="9525"/>
            <wp:wrapNone/>
            <wp:docPr id="4469365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88" t="3180" r="14533"/>
                    <a:stretch/>
                  </pic:blipFill>
                  <pic:spPr bwMode="auto">
                    <a:xfrm>
                      <a:off x="0" y="0"/>
                      <a:ext cx="141859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3789">
        <w:rPr>
          <w:noProof/>
          <w:sz w:val="44"/>
          <w:szCs w:val="44"/>
        </w:rPr>
        <w:drawing>
          <wp:anchor distT="0" distB="0" distL="114300" distR="114300" simplePos="0" relativeHeight="251657216" behindDoc="1" locked="0" layoutInCell="1" allowOverlap="1" wp14:anchorId="4ACFBDA9" wp14:editId="78537D58">
            <wp:simplePos x="0" y="0"/>
            <wp:positionH relativeFrom="margin">
              <wp:posOffset>7720330</wp:posOffset>
            </wp:positionH>
            <wp:positionV relativeFrom="paragraph">
              <wp:posOffset>215265</wp:posOffset>
            </wp:positionV>
            <wp:extent cx="2221230" cy="1695450"/>
            <wp:effectExtent l="0" t="0" r="7620" b="0"/>
            <wp:wrapNone/>
            <wp:docPr id="15244764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23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7CA" w:rsidRPr="00E23789">
        <w:rPr>
          <w:rFonts w:asciiTheme="minorHAnsi" w:hAnsiTheme="minorHAnsi" w:cstheme="minorHAnsi"/>
          <w:b/>
          <w:bCs/>
          <w:color w:val="auto"/>
          <w:sz w:val="44"/>
          <w:szCs w:val="44"/>
          <w:highlight w:val="yellow"/>
          <w:u w:val="single"/>
        </w:rPr>
        <w:t>Freezer</w:t>
      </w:r>
      <w:r w:rsidR="00FD4F10" w:rsidRPr="00E23789">
        <w:rPr>
          <w:rFonts w:asciiTheme="minorHAnsi" w:hAnsiTheme="minorHAnsi" w:cstheme="minorHAnsi"/>
          <w:b/>
          <w:bCs/>
          <w:color w:val="auto"/>
          <w:sz w:val="44"/>
          <w:szCs w:val="44"/>
          <w:highlight w:val="yellow"/>
          <w:u w:val="single"/>
        </w:rPr>
        <w:t>/Fridge/Other</w:t>
      </w:r>
      <w:r w:rsidR="009017CA" w:rsidRPr="00E23789">
        <w:rPr>
          <w:rFonts w:asciiTheme="minorHAnsi" w:hAnsiTheme="minorHAnsi" w:cstheme="minorHAnsi"/>
          <w:b/>
          <w:bCs/>
          <w:color w:val="auto"/>
          <w:sz w:val="44"/>
          <w:szCs w:val="44"/>
          <w:u w:val="single"/>
        </w:rPr>
        <w:t xml:space="preserve"> Unique ID: </w:t>
      </w:r>
      <w:r w:rsidR="009017CA" w:rsidRPr="00E23789">
        <w:rPr>
          <w:rFonts w:asciiTheme="minorHAnsi" w:hAnsiTheme="minorHAnsi" w:cstheme="minorHAnsi"/>
          <w:b/>
          <w:bCs/>
          <w:color w:val="auto"/>
          <w:sz w:val="44"/>
          <w:szCs w:val="44"/>
          <w:highlight w:val="yellow"/>
          <w:u w:val="single"/>
        </w:rPr>
        <w:t>XXXXX</w:t>
      </w:r>
      <w:commentRangeStart w:id="0"/>
      <w:r w:rsidR="009017CA" w:rsidRPr="00E23789">
        <w:rPr>
          <w:rFonts w:asciiTheme="minorHAnsi" w:hAnsiTheme="minorHAnsi" w:cstheme="minorHAnsi"/>
          <w:b/>
          <w:bCs/>
          <w:color w:val="auto"/>
          <w:sz w:val="44"/>
          <w:szCs w:val="44"/>
          <w:highlight w:val="yellow"/>
          <w:u w:val="single"/>
        </w:rPr>
        <w:t>X</w:t>
      </w:r>
      <w:commentRangeEnd w:id="0"/>
      <w:r w:rsidR="00D207FC" w:rsidRPr="00E23789">
        <w:rPr>
          <w:rStyle w:val="CommentReference"/>
          <w:rFonts w:asciiTheme="minorHAnsi" w:eastAsiaTheme="minorHAnsi" w:hAnsiTheme="minorHAnsi" w:cstheme="minorBidi"/>
          <w:color w:val="auto"/>
          <w:sz w:val="44"/>
          <w:szCs w:val="44"/>
        </w:rPr>
        <w:commentReference w:id="0"/>
      </w:r>
    </w:p>
    <w:p w14:paraId="457809D3" w14:textId="35A2D09F" w:rsidR="00434114" w:rsidRDefault="00537819" w:rsidP="009017CA">
      <w:pPr>
        <w:pStyle w:val="Heading1"/>
        <w:spacing w:before="0"/>
        <w:jc w:val="center"/>
        <w:rPr>
          <w:color w:val="auto"/>
          <w:sz w:val="48"/>
          <w:szCs w:val="48"/>
        </w:rPr>
      </w:pPr>
      <w:r w:rsidRPr="009017CA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033E28" wp14:editId="24DC105A">
                <wp:simplePos x="0" y="0"/>
                <wp:positionH relativeFrom="page">
                  <wp:posOffset>2505075</wp:posOffset>
                </wp:positionH>
                <wp:positionV relativeFrom="paragraph">
                  <wp:posOffset>66676</wp:posOffset>
                </wp:positionV>
                <wp:extent cx="5638800" cy="1314450"/>
                <wp:effectExtent l="0" t="0" r="19050" b="19050"/>
                <wp:wrapNone/>
                <wp:docPr id="140171077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1314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D5B79" w14:textId="77777777" w:rsidR="00C47183" w:rsidRPr="00E23789" w:rsidRDefault="00C47183" w:rsidP="00537819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E23789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Contains Human Samples</w:t>
                            </w:r>
                          </w:p>
                          <w:p w14:paraId="195B0F72" w14:textId="77777777" w:rsidR="00C47183" w:rsidRPr="00E23789" w:rsidRDefault="00C47183" w:rsidP="00537819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E23789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TO BE KEPT LOCKED</w:t>
                            </w:r>
                          </w:p>
                          <w:p w14:paraId="556C3DC3" w14:textId="77777777" w:rsidR="00C47183" w:rsidRPr="006719FE" w:rsidRDefault="00C47183" w:rsidP="00537819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38033E28">
                <v:stroke joinstyle="miter"/>
                <v:path gradientshapeok="t" o:connecttype="rect"/>
              </v:shapetype>
              <v:shape id="Text Box 1" style="position:absolute;left:0;text-align:left;margin-left:197.25pt;margin-top:5.25pt;width:444pt;height:103.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spid="_x0000_s1026" filled="f" strokeweight="2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">
                <v:textbox>
                  <w:txbxContent>
                    <w:p w:rsidRPr="00E23789" w:rsidR="00C47183" w:rsidP="00537819" w:rsidRDefault="00C47183" w14:paraId="576D5B79" w14:textId="77777777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E23789">
                        <w:rPr>
                          <w:rFonts w:ascii="Arial" w:hAnsi="Arial" w:cs="Arial"/>
                          <w:sz w:val="48"/>
                          <w:szCs w:val="48"/>
                        </w:rPr>
                        <w:t>Contains Human Samples</w:t>
                      </w:r>
                    </w:p>
                    <w:p w:rsidRPr="00E23789" w:rsidR="00C47183" w:rsidP="00537819" w:rsidRDefault="00C47183" w14:paraId="195B0F72" w14:textId="77777777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E23789">
                        <w:rPr>
                          <w:rFonts w:ascii="Arial" w:hAnsi="Arial" w:cs="Arial"/>
                          <w:sz w:val="48"/>
                          <w:szCs w:val="48"/>
                        </w:rPr>
                        <w:t>TO BE KEPT LOCKED</w:t>
                      </w:r>
                    </w:p>
                    <w:p w:rsidRPr="006719FE" w:rsidR="00C47183" w:rsidP="00537819" w:rsidRDefault="00C47183" w14:paraId="556C3DC3" w14:textId="77777777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5AC662C" w14:textId="034FFCCE" w:rsidR="00791DCF" w:rsidRDefault="00791DCF" w:rsidP="00A1219C">
      <w:pPr>
        <w:pStyle w:val="Heading2"/>
        <w:spacing w:before="0"/>
        <w:rPr>
          <w:b/>
          <w:bCs/>
          <w:sz w:val="24"/>
          <w:szCs w:val="24"/>
        </w:rPr>
      </w:pPr>
    </w:p>
    <w:p w14:paraId="3367A6B2" w14:textId="34D30A08" w:rsidR="006719FE" w:rsidRDefault="006719FE" w:rsidP="00A1219C">
      <w:pPr>
        <w:rPr>
          <w:b/>
          <w:bCs/>
          <w:sz w:val="24"/>
          <w:szCs w:val="24"/>
        </w:rPr>
      </w:pPr>
    </w:p>
    <w:p w14:paraId="1351DEE6" w14:textId="45D56976" w:rsidR="006719FE" w:rsidRDefault="006719FE" w:rsidP="00A1219C">
      <w:pPr>
        <w:rPr>
          <w:b/>
          <w:bCs/>
          <w:sz w:val="24"/>
          <w:szCs w:val="24"/>
        </w:rPr>
      </w:pPr>
    </w:p>
    <w:p w14:paraId="719C2AB1" w14:textId="77777777" w:rsidR="00B36686" w:rsidRDefault="00B36686" w:rsidP="00A1219C">
      <w:pPr>
        <w:rPr>
          <w:b/>
          <w:bCs/>
          <w:sz w:val="24"/>
          <w:szCs w:val="24"/>
        </w:rPr>
      </w:pPr>
    </w:p>
    <w:p w14:paraId="0ADDB5A1" w14:textId="77777777" w:rsidR="00850A8F" w:rsidRDefault="00850A8F" w:rsidP="00B36686">
      <w:pPr>
        <w:spacing w:after="0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3"/>
        <w:gridCol w:w="1502"/>
        <w:gridCol w:w="2441"/>
        <w:gridCol w:w="2311"/>
        <w:gridCol w:w="2900"/>
        <w:gridCol w:w="2311"/>
      </w:tblGrid>
      <w:tr w:rsidR="00136792" w14:paraId="3F3FEFE1" w14:textId="77777777" w:rsidTr="5651CFA6">
        <w:trPr>
          <w:trHeight w:val="666"/>
        </w:trPr>
        <w:tc>
          <w:tcPr>
            <w:tcW w:w="3923" w:type="dxa"/>
            <w:vMerge w:val="restart"/>
            <w:vAlign w:val="bottom"/>
          </w:tcPr>
          <w:p w14:paraId="294BD98F" w14:textId="65B59411" w:rsidR="00136792" w:rsidRPr="00AF27FF" w:rsidRDefault="00136792" w:rsidP="00AE5122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00AF27FF">
              <w:rPr>
                <w:b/>
                <w:bCs/>
                <w:color w:val="2F5496" w:themeColor="accent1" w:themeShade="BF"/>
                <w:sz w:val="28"/>
                <w:szCs w:val="28"/>
              </w:rPr>
              <w:t>Ethical Approval for Storage</w:t>
            </w:r>
          </w:p>
          <w:p w14:paraId="0D7F5A2C" w14:textId="77777777" w:rsidR="00136792" w:rsidRPr="00C73D8D" w:rsidRDefault="00136792" w:rsidP="00AE5122">
            <w:pPr>
              <w:rPr>
                <w:i/>
                <w:iCs/>
              </w:rPr>
            </w:pPr>
            <w:r w:rsidRPr="00C73D8D">
              <w:rPr>
                <w:i/>
                <w:iCs/>
              </w:rPr>
              <w:t>NHS-REC format: XX/XX/XXXX</w:t>
            </w:r>
          </w:p>
          <w:p w14:paraId="7C26AB08" w14:textId="77CBC0C8" w:rsidR="00136792" w:rsidRPr="00AE5122" w:rsidRDefault="00136792" w:rsidP="006831ED">
            <w:pPr>
              <w:rPr>
                <w:b/>
                <w:bCs/>
                <w:sz w:val="24"/>
                <w:szCs w:val="24"/>
              </w:rPr>
            </w:pPr>
            <w:r w:rsidRPr="00C73D8D">
              <w:rPr>
                <w:i/>
                <w:iCs/>
              </w:rPr>
              <w:t>SU-REC format: SU</w:t>
            </w:r>
            <w:r>
              <w:rPr>
                <w:i/>
                <w:iCs/>
              </w:rPr>
              <w:t xml:space="preserve">: </w:t>
            </w:r>
            <w:r w:rsidRPr="00C73D8D">
              <w:rPr>
                <w:i/>
                <w:iCs/>
              </w:rPr>
              <w:t>XXXXXX</w:t>
            </w:r>
          </w:p>
        </w:tc>
        <w:tc>
          <w:tcPr>
            <w:tcW w:w="1502" w:type="dxa"/>
            <w:vMerge w:val="restart"/>
            <w:vAlign w:val="bottom"/>
          </w:tcPr>
          <w:p w14:paraId="727C3E1A" w14:textId="06B081E7" w:rsidR="00136792" w:rsidRPr="00AE5122" w:rsidRDefault="00136792" w:rsidP="00025F5B">
            <w:pPr>
              <w:rPr>
                <w:b/>
                <w:bCs/>
                <w:sz w:val="24"/>
                <w:szCs w:val="24"/>
              </w:rPr>
            </w:pPr>
            <w:r w:rsidRPr="00AF27FF">
              <w:rPr>
                <w:b/>
                <w:bCs/>
                <w:color w:val="2F5496" w:themeColor="accent1" w:themeShade="BF"/>
                <w:sz w:val="28"/>
                <w:szCs w:val="28"/>
              </w:rPr>
              <w:t>Shelf Tissue is Stored</w:t>
            </w:r>
            <w:r>
              <w:rPr>
                <w:b/>
                <w:bCs/>
                <w:color w:val="2F5496" w:themeColor="accent1" w:themeShade="BF"/>
                <w:sz w:val="28"/>
                <w:szCs w:val="28"/>
              </w:rPr>
              <w:t xml:space="preserve"> on</w:t>
            </w:r>
            <w:r w:rsidRPr="00AF27FF">
              <w:rPr>
                <w:b/>
                <w:bCs/>
                <w:color w:val="2F5496" w:themeColor="accent1" w:themeShade="BF"/>
                <w:sz w:val="28"/>
                <w:szCs w:val="28"/>
              </w:rPr>
              <w:t>:</w:t>
            </w:r>
          </w:p>
        </w:tc>
        <w:tc>
          <w:tcPr>
            <w:tcW w:w="2441" w:type="dxa"/>
            <w:vMerge w:val="restart"/>
            <w:vAlign w:val="bottom"/>
          </w:tcPr>
          <w:p w14:paraId="495FAD79" w14:textId="6B61B991" w:rsidR="00136792" w:rsidRPr="00AF27FF" w:rsidRDefault="00136792" w:rsidP="00AE5122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  <w:r w:rsidRPr="5651CFA6">
              <w:rPr>
                <w:b/>
                <w:bCs/>
                <w:color w:val="2F5496" w:themeColor="accent1" w:themeShade="BF"/>
                <w:sz w:val="28"/>
                <w:szCs w:val="28"/>
              </w:rPr>
              <w:t xml:space="preserve">Rack(s) </w:t>
            </w:r>
            <w:r w:rsidR="7315B4EC" w:rsidRPr="5651CFA6">
              <w:rPr>
                <w:b/>
                <w:bCs/>
                <w:color w:val="2F5496" w:themeColor="accent1" w:themeShade="BF"/>
                <w:sz w:val="28"/>
                <w:szCs w:val="28"/>
              </w:rPr>
              <w:t>t</w:t>
            </w:r>
            <w:r w:rsidRPr="5651CFA6">
              <w:rPr>
                <w:b/>
                <w:bCs/>
                <w:color w:val="2F5496" w:themeColor="accent1" w:themeShade="BF"/>
                <w:sz w:val="28"/>
                <w:szCs w:val="28"/>
              </w:rPr>
              <w:t>issue is stored on:</w:t>
            </w:r>
          </w:p>
          <w:p w14:paraId="23675060" w14:textId="6ED35B53" w:rsidR="00136792" w:rsidRPr="00A06A7D" w:rsidRDefault="00136792" w:rsidP="00AE5122">
            <w:pPr>
              <w:rPr>
                <w:i/>
                <w:iCs/>
                <w:sz w:val="24"/>
                <w:szCs w:val="24"/>
              </w:rPr>
            </w:pPr>
            <w:r w:rsidRPr="00A06A7D">
              <w:rPr>
                <w:i/>
                <w:iCs/>
                <w:sz w:val="24"/>
                <w:szCs w:val="24"/>
              </w:rPr>
              <w:t>(If applicable)</w:t>
            </w:r>
          </w:p>
        </w:tc>
        <w:tc>
          <w:tcPr>
            <w:tcW w:w="7522" w:type="dxa"/>
            <w:gridSpan w:val="3"/>
            <w:vAlign w:val="bottom"/>
          </w:tcPr>
          <w:p w14:paraId="4D834020" w14:textId="30E23CCB" w:rsidR="00136792" w:rsidRPr="002C67CA" w:rsidRDefault="00136792" w:rsidP="00AE5122">
            <w:pPr>
              <w:rPr>
                <w:i/>
                <w:iCs/>
                <w:sz w:val="24"/>
                <w:szCs w:val="24"/>
              </w:rPr>
            </w:pPr>
            <w:r w:rsidRPr="00AF27FF">
              <w:rPr>
                <w:b/>
                <w:bCs/>
                <w:color w:val="2F5496" w:themeColor="accent1" w:themeShade="BF"/>
                <w:sz w:val="28"/>
                <w:szCs w:val="28"/>
              </w:rPr>
              <w:t>P</w:t>
            </w:r>
            <w:r>
              <w:rPr>
                <w:b/>
                <w:bCs/>
                <w:color w:val="2F5496" w:themeColor="accent1" w:themeShade="BF"/>
                <w:sz w:val="28"/>
                <w:szCs w:val="28"/>
              </w:rPr>
              <w:t>rimary P</w:t>
            </w:r>
            <w:r w:rsidRPr="00AF27FF">
              <w:rPr>
                <w:b/>
                <w:bCs/>
                <w:color w:val="2F5496" w:themeColor="accent1" w:themeShade="BF"/>
                <w:sz w:val="28"/>
                <w:szCs w:val="28"/>
              </w:rPr>
              <w:t>erson Responsible</w:t>
            </w:r>
          </w:p>
        </w:tc>
      </w:tr>
      <w:tr w:rsidR="00136792" w14:paraId="1E56E7A3" w14:textId="77777777" w:rsidTr="5651CFA6">
        <w:trPr>
          <w:trHeight w:val="70"/>
        </w:trPr>
        <w:tc>
          <w:tcPr>
            <w:tcW w:w="3923" w:type="dxa"/>
            <w:vMerge/>
            <w:vAlign w:val="bottom"/>
          </w:tcPr>
          <w:p w14:paraId="0D30ADA6" w14:textId="77777777" w:rsidR="00136792" w:rsidRPr="00AF27FF" w:rsidRDefault="00136792" w:rsidP="00136792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502" w:type="dxa"/>
            <w:vMerge/>
            <w:vAlign w:val="bottom"/>
          </w:tcPr>
          <w:p w14:paraId="1F826571" w14:textId="77777777" w:rsidR="00136792" w:rsidRPr="00AF27FF" w:rsidRDefault="00136792" w:rsidP="00136792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441" w:type="dxa"/>
            <w:vMerge/>
            <w:vAlign w:val="bottom"/>
          </w:tcPr>
          <w:p w14:paraId="687A5300" w14:textId="77777777" w:rsidR="00136792" w:rsidRPr="00AF27FF" w:rsidRDefault="00136792" w:rsidP="00136792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11" w:type="dxa"/>
            <w:vAlign w:val="bottom"/>
          </w:tcPr>
          <w:p w14:paraId="6C34D9F9" w14:textId="22EE207B" w:rsidR="00136792" w:rsidRPr="00E23789" w:rsidRDefault="00136792" w:rsidP="00136792">
            <w:pPr>
              <w:rPr>
                <w:i/>
                <w:iCs/>
                <w:color w:val="2F5496" w:themeColor="accent1" w:themeShade="BF"/>
                <w:sz w:val="24"/>
                <w:szCs w:val="24"/>
              </w:rPr>
            </w:pPr>
            <w:r w:rsidRPr="00E23789">
              <w:rPr>
                <w:i/>
                <w:iCs/>
                <w:color w:val="2F5496" w:themeColor="accent1" w:themeShade="BF"/>
                <w:sz w:val="24"/>
                <w:szCs w:val="24"/>
              </w:rPr>
              <w:t>Name</w:t>
            </w:r>
          </w:p>
        </w:tc>
        <w:tc>
          <w:tcPr>
            <w:tcW w:w="2900" w:type="dxa"/>
            <w:vAlign w:val="bottom"/>
          </w:tcPr>
          <w:p w14:paraId="429B1C25" w14:textId="3D2D4080" w:rsidR="00136792" w:rsidRPr="00E23789" w:rsidRDefault="00136792" w:rsidP="00136792">
            <w:pPr>
              <w:rPr>
                <w:i/>
                <w:iCs/>
                <w:color w:val="2F5496" w:themeColor="accent1" w:themeShade="BF"/>
                <w:sz w:val="24"/>
                <w:szCs w:val="24"/>
              </w:rPr>
            </w:pPr>
            <w:r w:rsidRPr="00E23789">
              <w:rPr>
                <w:i/>
                <w:iCs/>
                <w:color w:val="2F5496" w:themeColor="accent1" w:themeShade="BF"/>
                <w:sz w:val="24"/>
                <w:szCs w:val="24"/>
              </w:rPr>
              <w:t>Email</w:t>
            </w:r>
          </w:p>
        </w:tc>
        <w:tc>
          <w:tcPr>
            <w:tcW w:w="2311" w:type="dxa"/>
            <w:vAlign w:val="bottom"/>
          </w:tcPr>
          <w:p w14:paraId="37CF149F" w14:textId="4D060D3D" w:rsidR="00136792" w:rsidRPr="00E23789" w:rsidRDefault="00136792" w:rsidP="00136792">
            <w:pPr>
              <w:rPr>
                <w:i/>
                <w:iCs/>
                <w:color w:val="2F5496" w:themeColor="accent1" w:themeShade="BF"/>
                <w:sz w:val="24"/>
                <w:szCs w:val="24"/>
              </w:rPr>
            </w:pPr>
            <w:r w:rsidRPr="00E23789">
              <w:rPr>
                <w:i/>
                <w:iCs/>
                <w:color w:val="2F5496" w:themeColor="accent1" w:themeShade="BF"/>
                <w:sz w:val="24"/>
                <w:szCs w:val="24"/>
              </w:rPr>
              <w:t>Phone number</w:t>
            </w:r>
          </w:p>
        </w:tc>
      </w:tr>
      <w:tr w:rsidR="00136792" w14:paraId="556F1C51" w14:textId="77777777" w:rsidTr="5651CFA6">
        <w:trPr>
          <w:trHeight w:val="601"/>
        </w:trPr>
        <w:tc>
          <w:tcPr>
            <w:tcW w:w="3923" w:type="dxa"/>
            <w:vAlign w:val="bottom"/>
          </w:tcPr>
          <w:p w14:paraId="12E265EE" w14:textId="77777777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02" w:type="dxa"/>
            <w:vAlign w:val="bottom"/>
          </w:tcPr>
          <w:p w14:paraId="126D111D" w14:textId="043FD7F8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441" w:type="dxa"/>
            <w:vAlign w:val="bottom"/>
          </w:tcPr>
          <w:p w14:paraId="7D363B1B" w14:textId="77777777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2260F32D" w14:textId="5A24EF19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00" w:type="dxa"/>
            <w:vAlign w:val="bottom"/>
          </w:tcPr>
          <w:p w14:paraId="7C5DD930" w14:textId="55F57357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24867624" w14:textId="4456A19A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36792" w14:paraId="1DFE3750" w14:textId="77777777" w:rsidTr="5651CFA6">
        <w:trPr>
          <w:trHeight w:val="601"/>
        </w:trPr>
        <w:tc>
          <w:tcPr>
            <w:tcW w:w="3923" w:type="dxa"/>
            <w:vAlign w:val="bottom"/>
          </w:tcPr>
          <w:p w14:paraId="229E3614" w14:textId="77777777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02" w:type="dxa"/>
            <w:vAlign w:val="bottom"/>
          </w:tcPr>
          <w:p w14:paraId="2A8D7143" w14:textId="204CFE91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441" w:type="dxa"/>
            <w:vAlign w:val="bottom"/>
          </w:tcPr>
          <w:p w14:paraId="0F3EE292" w14:textId="77777777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15ECB103" w14:textId="77777777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00" w:type="dxa"/>
            <w:vAlign w:val="bottom"/>
          </w:tcPr>
          <w:p w14:paraId="344F767D" w14:textId="77777777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7A86BC99" w14:textId="37035550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36792" w14:paraId="5BD81EE9" w14:textId="77777777" w:rsidTr="5651CFA6">
        <w:trPr>
          <w:trHeight w:val="601"/>
        </w:trPr>
        <w:tc>
          <w:tcPr>
            <w:tcW w:w="3923" w:type="dxa"/>
            <w:vAlign w:val="bottom"/>
          </w:tcPr>
          <w:p w14:paraId="3C9CCA1C" w14:textId="77777777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02" w:type="dxa"/>
            <w:vAlign w:val="bottom"/>
          </w:tcPr>
          <w:p w14:paraId="66026A0A" w14:textId="44CEC05D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441" w:type="dxa"/>
            <w:vAlign w:val="bottom"/>
          </w:tcPr>
          <w:p w14:paraId="05AAE19F" w14:textId="3E2C67E3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18061B4C" w14:textId="5A8C8301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00" w:type="dxa"/>
            <w:vAlign w:val="bottom"/>
          </w:tcPr>
          <w:p w14:paraId="3D51E69C" w14:textId="22CD4A9A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079E3807" w14:textId="5A01F44D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36792" w14:paraId="6345B50E" w14:textId="77777777" w:rsidTr="5651CFA6">
        <w:trPr>
          <w:trHeight w:val="601"/>
        </w:trPr>
        <w:tc>
          <w:tcPr>
            <w:tcW w:w="3923" w:type="dxa"/>
            <w:vAlign w:val="bottom"/>
          </w:tcPr>
          <w:p w14:paraId="4D4202D6" w14:textId="77777777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02" w:type="dxa"/>
            <w:vAlign w:val="bottom"/>
          </w:tcPr>
          <w:p w14:paraId="7873A847" w14:textId="4AB698C2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441" w:type="dxa"/>
            <w:vAlign w:val="bottom"/>
          </w:tcPr>
          <w:p w14:paraId="080B9226" w14:textId="101077EE" w:rsidR="00136792" w:rsidRDefault="00136792" w:rsidP="001367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3EF27414" w14:textId="77777777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00" w:type="dxa"/>
            <w:vAlign w:val="bottom"/>
          </w:tcPr>
          <w:p w14:paraId="765BE68C" w14:textId="77777777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11" w:type="dxa"/>
            <w:vAlign w:val="bottom"/>
          </w:tcPr>
          <w:p w14:paraId="3EA88D68" w14:textId="77777777" w:rsidR="00136792" w:rsidRDefault="00136792" w:rsidP="00136792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2CAEFA4C" w14:textId="04F4204D" w:rsidR="00A60CF4" w:rsidRDefault="00B36686" w:rsidP="006831ED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D7557F4" wp14:editId="76620513">
                <wp:simplePos x="0" y="0"/>
                <wp:positionH relativeFrom="margin">
                  <wp:posOffset>1926590</wp:posOffset>
                </wp:positionH>
                <wp:positionV relativeFrom="paragraph">
                  <wp:posOffset>170180</wp:posOffset>
                </wp:positionV>
                <wp:extent cx="5905500" cy="1676400"/>
                <wp:effectExtent l="0" t="0" r="19050" b="19050"/>
                <wp:wrapNone/>
                <wp:docPr id="120740526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5500" cy="1676400"/>
                          <a:chOff x="158598" y="0"/>
                          <a:chExt cx="3641877" cy="1259840"/>
                        </a:xfrm>
                      </wpg:grpSpPr>
                      <wps:wsp>
                        <wps:cNvPr id="667537810" name="Rectangle 1"/>
                        <wps:cNvSpPr/>
                        <wps:spPr>
                          <a:xfrm>
                            <a:off x="158598" y="0"/>
                            <a:ext cx="1021243" cy="124450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49033C" w14:textId="4A6364ED" w:rsidR="00742423" w:rsidRPr="001539AF" w:rsidRDefault="00742423" w:rsidP="00742423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1539AF">
                                <w:rPr>
                                  <w:sz w:val="40"/>
                                  <w:szCs w:val="40"/>
                                </w:rPr>
                                <w:t>Insert QR C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52550" y="0"/>
                            <a:ext cx="2447925" cy="12598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2ECC95" w14:textId="6DE4A79D" w:rsidR="00A47391" w:rsidRDefault="00A32D2E">
                              <w:pP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Follow </w:t>
                              </w:r>
                              <w:r w:rsidR="003F45FF"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the </w:t>
                              </w:r>
                              <w:r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link for </w:t>
                              </w:r>
                              <w:r w:rsidR="002B7E93"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the </w:t>
                              </w:r>
                              <w:r w:rsidR="00742423" w:rsidRPr="00985933">
                                <w:rPr>
                                  <w:b/>
                                  <w:bCs/>
                                  <w:color w:val="FF0000"/>
                                  <w:sz w:val="36"/>
                                  <w:szCs w:val="36"/>
                                </w:rPr>
                                <w:t xml:space="preserve">Contingency Plan </w:t>
                              </w:r>
                              <w:r w:rsidR="00742423"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for</w:t>
                              </w:r>
                              <w:r w:rsidR="00164405"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this </w:t>
                              </w:r>
                              <w:r w:rsidR="003F45FF" w:rsidRPr="00AC2EC7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Freezer</w:t>
                              </w:r>
                              <w:r w:rsidR="0077541F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.</w:t>
                              </w:r>
                            </w:p>
                            <w:p w14:paraId="5F0DBCDB" w14:textId="735A7C31" w:rsidR="009C5E3E" w:rsidRPr="00AC2EC7" w:rsidRDefault="00DC17EE">
                              <w:pP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A</w:t>
                              </w:r>
                              <w:r w:rsidR="00CB551A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copy</w:t>
                              </w:r>
                              <w:r w:rsidR="009C5E3E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of</w:t>
                              </w:r>
                              <w:r w:rsidR="0077541F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this</w:t>
                              </w:r>
                              <w:r w:rsidR="009C5E3E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QR code can be fou</w:t>
                              </w:r>
                              <w:r w:rsidR="0077541F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nd </w:t>
                              </w:r>
                              <w:r w:rsidR="0077541F" w:rsidRPr="0077541F">
                                <w:rPr>
                                  <w:b/>
                                  <w:bCs/>
                                  <w:sz w:val="36"/>
                                  <w:szCs w:val="36"/>
                                  <w:highlight w:val="yellow"/>
                                </w:rPr>
                                <w:t xml:space="preserve">XXXX </w:t>
                              </w:r>
                              <w:r w:rsidR="0077541F" w:rsidRPr="00DC17EE">
                                <w:rPr>
                                  <w:b/>
                                  <w:bCs/>
                                  <w:sz w:val="36"/>
                                  <w:szCs w:val="36"/>
                                  <w:u w:val="single"/>
                                </w:rPr>
                                <w:t>outside of Lab</w:t>
                              </w:r>
                              <w:r w:rsidR="00CB551A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1" style="position:absolute;left:0;text-align:left;margin-left:151.7pt;margin-top:13.4pt;width:465pt;height:132pt;z-index:251670528;mso-position-horizontal-relative:margin" coordsize="36418,12598" coordorigin="1585" o:spid="_x0000_s1027" w14:anchorId="0D7557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">
                <v:rect id="Rectangle 1" style="position:absolute;left:1585;width:10213;height:12445;visibility:visible;mso-wrap-style:square;v-text-anchor:middle" o:spid="_x0000_s1028" fillcolor="#4472c4 [3204]" strokecolor="#09101d [484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">
                  <v:textbox>
                    <w:txbxContent>
                      <w:p w:rsidRPr="001539AF" w:rsidR="00742423" w:rsidP="00742423" w:rsidRDefault="00742423" w14:paraId="3E49033C" w14:textId="4A6364ED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  <w:r w:rsidRPr="001539AF">
                          <w:rPr>
                            <w:sz w:val="40"/>
                            <w:szCs w:val="40"/>
                          </w:rPr>
                          <w:t>Insert QR Code</w:t>
                        </w:r>
                      </w:p>
                    </w:txbxContent>
                  </v:textbox>
                </v:rect>
                <v:shape id="_x0000_s1029" style="position:absolute;left:13525;width:24479;height:12598;visibility:visible;mso-wrap-style:square;v-text-anchor:top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:rsidR="00A47391" w:rsidRDefault="00A32D2E" w14:paraId="202ECC95" w14:textId="6DE4A79D">
                        <w:pPr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AC2EC7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Follow </w:t>
                        </w:r>
                        <w:r w:rsidRPr="00AC2EC7" w:rsidR="003F45FF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the </w:t>
                        </w:r>
                        <w:r w:rsidRPr="00AC2EC7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link for </w:t>
                        </w:r>
                        <w:r w:rsidRPr="00AC2EC7" w:rsidR="002B7E93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the </w:t>
                        </w:r>
                        <w:r w:rsidRPr="00985933" w:rsidR="00742423">
                          <w:rPr>
                            <w:b/>
                            <w:bCs/>
                            <w:color w:val="FF0000"/>
                            <w:sz w:val="36"/>
                            <w:szCs w:val="36"/>
                          </w:rPr>
                          <w:t xml:space="preserve">Contingency Plan </w:t>
                        </w:r>
                        <w:r w:rsidRPr="00AC2EC7" w:rsidR="00742423">
                          <w:rPr>
                            <w:b/>
                            <w:bCs/>
                            <w:sz w:val="36"/>
                            <w:szCs w:val="36"/>
                          </w:rPr>
                          <w:t>for</w:t>
                        </w:r>
                        <w:r w:rsidRPr="00AC2EC7" w:rsidR="00164405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this </w:t>
                        </w:r>
                        <w:r w:rsidRPr="00AC2EC7" w:rsidR="003F45FF">
                          <w:rPr>
                            <w:b/>
                            <w:bCs/>
                            <w:sz w:val="36"/>
                            <w:szCs w:val="36"/>
                          </w:rPr>
                          <w:t>Freezer</w:t>
                        </w:r>
                        <w:r w:rsidR="0077541F">
                          <w:rPr>
                            <w:b/>
                            <w:bCs/>
                            <w:sz w:val="36"/>
                            <w:szCs w:val="36"/>
                          </w:rPr>
                          <w:t>.</w:t>
                        </w:r>
                      </w:p>
                      <w:p w:rsidRPr="00AC2EC7" w:rsidR="009C5E3E" w:rsidRDefault="00DC17EE" w14:paraId="5F0DBCDB" w14:textId="735A7C31">
                        <w:pPr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A</w:t>
                        </w:r>
                        <w:r w:rsidR="00CB551A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copy</w:t>
                        </w:r>
                        <w:r w:rsidR="009C5E3E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of</w:t>
                        </w:r>
                        <w:r w:rsidR="0077541F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this</w:t>
                        </w:r>
                        <w:r w:rsidR="009C5E3E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QR code can be fou</w:t>
                        </w:r>
                        <w:r w:rsidR="0077541F"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nd </w:t>
                        </w:r>
                        <w:r w:rsidRPr="0077541F" w:rsidR="0077541F">
                          <w:rPr>
                            <w:b/>
                            <w:bCs/>
                            <w:sz w:val="36"/>
                            <w:szCs w:val="36"/>
                            <w:highlight w:val="yellow"/>
                          </w:rPr>
                          <w:t xml:space="preserve">XXXX </w:t>
                        </w:r>
                        <w:r w:rsidRPr="00DC17EE" w:rsidR="0077541F">
                          <w:rPr>
                            <w:b/>
                            <w:bCs/>
                            <w:sz w:val="36"/>
                            <w:szCs w:val="36"/>
                            <w:u w:val="single"/>
                          </w:rPr>
                          <w:t>outside of Lab</w:t>
                        </w:r>
                        <w:r w:rsidR="00CB551A">
                          <w:rPr>
                            <w:b/>
                            <w:bCs/>
                            <w:sz w:val="36"/>
                            <w:szCs w:val="36"/>
                          </w:rPr>
                          <w:t>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D4F1BF4" w14:textId="7DFE3C5E" w:rsidR="00BA6FF7" w:rsidRDefault="007018F1" w:rsidP="007018F1">
      <w:pPr>
        <w:tabs>
          <w:tab w:val="left" w:pos="13695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53EF68D5" w14:textId="77777777" w:rsidR="00980077" w:rsidRDefault="00985933" w:rsidP="007018F1">
      <w:pPr>
        <w:tabs>
          <w:tab w:val="left" w:pos="13695"/>
        </w:tabs>
        <w:rPr>
          <w:b/>
          <w:bCs/>
          <w:sz w:val="24"/>
          <w:szCs w:val="24"/>
        </w:rPr>
      </w:pPr>
      <w:commentRangeStart w:id="1"/>
      <w:commentRangeEnd w:id="1"/>
      <w:r>
        <w:rPr>
          <w:rStyle w:val="CommentReference"/>
        </w:rPr>
        <w:commentReference w:id="1"/>
      </w:r>
    </w:p>
    <w:p w14:paraId="4334CC3C" w14:textId="77777777" w:rsidR="004A4E82" w:rsidRDefault="004A4E82" w:rsidP="004A4E82">
      <w:pPr>
        <w:rPr>
          <w:b/>
          <w:bCs/>
          <w:sz w:val="24"/>
          <w:szCs w:val="24"/>
        </w:rPr>
      </w:pPr>
    </w:p>
    <w:p w14:paraId="24C3723B" w14:textId="79020E3B" w:rsidR="004A4E82" w:rsidRPr="004A4E82" w:rsidRDefault="004A4E82" w:rsidP="004A4E82">
      <w:pPr>
        <w:tabs>
          <w:tab w:val="left" w:pos="12617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4A4E82" w:rsidRPr="004A4E82" w:rsidSect="005A7003">
      <w:headerReference w:type="default" r:id="rId16"/>
      <w:footerReference w:type="default" r:id="rId17"/>
      <w:pgSz w:w="16838" w:h="11906" w:orient="landscape" w:code="9"/>
      <w:pgMar w:top="720" w:right="720" w:bottom="720" w:left="720" w:header="1417" w:footer="850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ethan Thomas" w:date="2023-11-29T13:05:00Z" w:initials="BT">
    <w:p w14:paraId="65CF8C7B" w14:textId="77777777" w:rsidR="00D207FC" w:rsidRDefault="00D207FC" w:rsidP="0000120F">
      <w:pPr>
        <w:pStyle w:val="CommentText"/>
      </w:pPr>
      <w:r>
        <w:rPr>
          <w:rStyle w:val="CommentReference"/>
        </w:rPr>
        <w:annotationRef/>
      </w:r>
      <w:r>
        <w:t>Adapt all text highlighted in yellow</w:t>
      </w:r>
    </w:p>
  </w:comment>
  <w:comment w:id="1" w:author="Bethan Thomas" w:date="2023-12-14T13:46:00Z" w:initials="BT">
    <w:p w14:paraId="52CB8119" w14:textId="77777777" w:rsidR="00985933" w:rsidRDefault="00985933" w:rsidP="00985933">
      <w:pPr>
        <w:pStyle w:val="CommentText"/>
      </w:pPr>
      <w:r>
        <w:rPr>
          <w:rStyle w:val="CommentReference"/>
        </w:rPr>
        <w:annotationRef/>
      </w:r>
      <w:r>
        <w:t>All staff storing tissue in the freezer must contribute and agree to the contingency plan. Regardless of different research group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CF8C7B" w15:done="0"/>
  <w15:commentEx w15:paraId="52CB81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963FB59" w16cex:dateUtc="2023-11-29T13:05:00Z"/>
  <w16cex:commentExtensible w16cex:durableId="6F24F385" w16cex:dateUtc="2023-12-14T13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CF8C7B" w16cid:durableId="1963FB59"/>
  <w16cid:commentId w16cid:paraId="52CB8119" w16cid:durableId="6F24F3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F77C4" w14:textId="77777777" w:rsidR="00185B6A" w:rsidRDefault="00185B6A" w:rsidP="009017CA">
      <w:pPr>
        <w:spacing w:after="0" w:line="240" w:lineRule="auto"/>
      </w:pPr>
      <w:r>
        <w:separator/>
      </w:r>
    </w:p>
  </w:endnote>
  <w:endnote w:type="continuationSeparator" w:id="0">
    <w:p w14:paraId="652E4488" w14:textId="77777777" w:rsidR="00185B6A" w:rsidRDefault="00185B6A" w:rsidP="00901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0E34D" w14:textId="21BD92AA" w:rsidR="009017CA" w:rsidRDefault="009017CA" w:rsidP="009017C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1E3FB" w14:textId="77777777" w:rsidR="00185B6A" w:rsidRDefault="00185B6A" w:rsidP="009017CA">
      <w:pPr>
        <w:spacing w:after="0" w:line="240" w:lineRule="auto"/>
      </w:pPr>
      <w:r>
        <w:separator/>
      </w:r>
    </w:p>
  </w:footnote>
  <w:footnote w:type="continuationSeparator" w:id="0">
    <w:p w14:paraId="5BCF3E67" w14:textId="77777777" w:rsidR="00185B6A" w:rsidRDefault="00185B6A" w:rsidP="00901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F647E" w14:textId="62A7365A" w:rsidR="009017CA" w:rsidRDefault="003163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940652" wp14:editId="2DEE9539">
              <wp:simplePos x="0" y="0"/>
              <wp:positionH relativeFrom="page">
                <wp:align>right</wp:align>
              </wp:positionH>
              <wp:positionV relativeFrom="paragraph">
                <wp:posOffset>-890270</wp:posOffset>
              </wp:positionV>
              <wp:extent cx="10687050" cy="89535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687050" cy="89535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6" style="position:absolute;margin-left:790.3pt;margin-top:-70.1pt;width:841.5pt;height:70.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232f60" stroked="f" strokeweight="1pt" w14:anchorId="22DD6F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B68FC3F" wp14:editId="2ECBBB9A">
              <wp:simplePos x="0" y="0"/>
              <wp:positionH relativeFrom="column">
                <wp:posOffset>1379220</wp:posOffset>
              </wp:positionH>
              <wp:positionV relativeFrom="paragraph">
                <wp:posOffset>-769620</wp:posOffset>
              </wp:positionV>
              <wp:extent cx="3837940" cy="793115"/>
              <wp:effectExtent l="0" t="0" r="0" b="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7940" cy="7931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D310D" w14:textId="7073D393" w:rsidR="00434114" w:rsidRPr="00AA19C1" w:rsidRDefault="00434114" w:rsidP="00434114">
                          <w:pPr>
                            <w:pStyle w:val="Heading1"/>
                            <w:spacing w:before="0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A19C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Building: </w:t>
                          </w:r>
                          <w:r w:rsidR="002A0E6A" w:rsidRPr="00316310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highlight w:val="yellow"/>
                            </w:rPr>
                            <w:t>……………</w:t>
                          </w:r>
                        </w:p>
                        <w:p w14:paraId="296F730D" w14:textId="123659F3" w:rsidR="00434114" w:rsidRPr="00AA19C1" w:rsidRDefault="00434114" w:rsidP="00434114">
                          <w:pPr>
                            <w:pStyle w:val="Heading1"/>
                            <w:spacing w:before="0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A19C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Floor: </w:t>
                          </w:r>
                          <w:r w:rsidR="002A0E6A" w:rsidRPr="00316310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highlight w:val="yellow"/>
                            </w:rPr>
                            <w:t>……………...</w:t>
                          </w:r>
                        </w:p>
                        <w:p w14:paraId="339D7D76" w14:textId="2CE654A1" w:rsidR="00434114" w:rsidRPr="00AA19C1" w:rsidRDefault="00434114" w:rsidP="00434114">
                          <w:pPr>
                            <w:pStyle w:val="Heading1"/>
                            <w:spacing w:before="0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A19C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Name</w:t>
                          </w:r>
                          <w:r w:rsidR="002A0E6A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 (if applicable)</w:t>
                          </w:r>
                          <w:r w:rsidRPr="00AA19C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: </w:t>
                          </w:r>
                          <w:r w:rsidR="002A0E6A" w:rsidRPr="00316310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highlight w:val="yellow"/>
                            </w:rPr>
                            <w:t>……………</w:t>
                          </w:r>
                        </w:p>
                        <w:p w14:paraId="5588EA9B" w14:textId="77777777" w:rsidR="00434114" w:rsidRPr="00434114" w:rsidRDefault="00434114" w:rsidP="009017CA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3B68FC3F">
              <v:stroke joinstyle="miter"/>
              <v:path gradientshapeok="t" o:connecttype="rect"/>
            </v:shapetype>
            <v:shape id="Text Box 2" style="position:absolute;margin-left:108.6pt;margin-top:-60.6pt;width:302.2pt;height:62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">
              <v:textbox>
                <w:txbxContent>
                  <w:p w:rsidRPr="00AA19C1" w:rsidR="00434114" w:rsidP="00434114" w:rsidRDefault="00434114" w14:paraId="009D310D" w14:textId="7073D393">
                    <w:pPr>
                      <w:pStyle w:val="Heading1"/>
                      <w:spacing w:before="0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AA19C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Building: </w:t>
                    </w:r>
                    <w:r w:rsidRPr="00316310" w:rsidR="002A0E6A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  <w:highlight w:val="yellow"/>
                      </w:rPr>
                      <w:t>……………</w:t>
                    </w:r>
                  </w:p>
                  <w:p w:rsidRPr="00AA19C1" w:rsidR="00434114" w:rsidP="00434114" w:rsidRDefault="00434114" w14:paraId="296F730D" w14:textId="123659F3">
                    <w:pPr>
                      <w:pStyle w:val="Heading1"/>
                      <w:spacing w:before="0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AA19C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Floor: </w:t>
                    </w:r>
                    <w:r w:rsidRPr="00316310" w:rsidR="002A0E6A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  <w:highlight w:val="yellow"/>
                      </w:rPr>
                      <w:t>……………...</w:t>
                    </w:r>
                  </w:p>
                  <w:p w:rsidRPr="00AA19C1" w:rsidR="00434114" w:rsidP="00434114" w:rsidRDefault="00434114" w14:paraId="339D7D76" w14:textId="2CE654A1">
                    <w:pPr>
                      <w:pStyle w:val="Heading1"/>
                      <w:spacing w:before="0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AA19C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Name</w:t>
                    </w:r>
                    <w:r w:rsidR="002A0E6A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 (if applicable)</w:t>
                    </w:r>
                    <w:r w:rsidRPr="00AA19C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: </w:t>
                    </w:r>
                    <w:r w:rsidRPr="00316310" w:rsidR="002A0E6A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28"/>
                        <w:szCs w:val="28"/>
                        <w:highlight w:val="yellow"/>
                      </w:rPr>
                      <w:t>……………</w:t>
                    </w:r>
                  </w:p>
                  <w:p w:rsidRPr="00434114" w:rsidR="00434114" w:rsidP="009017CA" w:rsidRDefault="00434114" w14:paraId="5588EA9B" w14:textId="77777777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727BDD8D" wp14:editId="728E87CC">
          <wp:simplePos x="0" y="0"/>
          <wp:positionH relativeFrom="margin">
            <wp:posOffset>191035</wp:posOffset>
          </wp:positionH>
          <wp:positionV relativeFrom="paragraph">
            <wp:posOffset>-766445</wp:posOffset>
          </wp:positionV>
          <wp:extent cx="1257300" cy="693715"/>
          <wp:effectExtent l="0" t="0" r="0" b="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693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8D3FDA"/>
    <w:multiLevelType w:val="hybridMultilevel"/>
    <w:tmpl w:val="EED27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66870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ethan Thomas">
    <w15:presenceInfo w15:providerId="AD" w15:userId="S::B.R.Thomas@Swansea.ac.uk::da32e7cd-09b2-4124-b72f-e13bd5b364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DEyszC3NDQwNzFV0lEKTi0uzszPAykwqwUAz0gqBCwAAAA="/>
  </w:docVars>
  <w:rsids>
    <w:rsidRoot w:val="009017CA"/>
    <w:rsid w:val="00025F5B"/>
    <w:rsid w:val="00027AC4"/>
    <w:rsid w:val="00042CBD"/>
    <w:rsid w:val="00045F01"/>
    <w:rsid w:val="000C0A3B"/>
    <w:rsid w:val="000E2F90"/>
    <w:rsid w:val="00136792"/>
    <w:rsid w:val="001539AF"/>
    <w:rsid w:val="00164405"/>
    <w:rsid w:val="0017008A"/>
    <w:rsid w:val="00185B6A"/>
    <w:rsid w:val="001B47B9"/>
    <w:rsid w:val="001C72A7"/>
    <w:rsid w:val="001D32BC"/>
    <w:rsid w:val="001F34BC"/>
    <w:rsid w:val="00287A51"/>
    <w:rsid w:val="002A0E6A"/>
    <w:rsid w:val="002B7E93"/>
    <w:rsid w:val="002C67CA"/>
    <w:rsid w:val="002C6B08"/>
    <w:rsid w:val="002F7DD8"/>
    <w:rsid w:val="00316310"/>
    <w:rsid w:val="003C45F0"/>
    <w:rsid w:val="003F45FF"/>
    <w:rsid w:val="00426AD5"/>
    <w:rsid w:val="00434114"/>
    <w:rsid w:val="004927B9"/>
    <w:rsid w:val="004A4E82"/>
    <w:rsid w:val="004A7244"/>
    <w:rsid w:val="004E6037"/>
    <w:rsid w:val="00502546"/>
    <w:rsid w:val="005072D0"/>
    <w:rsid w:val="00537819"/>
    <w:rsid w:val="005A09AB"/>
    <w:rsid w:val="005A7003"/>
    <w:rsid w:val="005B2F1A"/>
    <w:rsid w:val="006719FE"/>
    <w:rsid w:val="006831ED"/>
    <w:rsid w:val="006C557A"/>
    <w:rsid w:val="006F24BE"/>
    <w:rsid w:val="007018F1"/>
    <w:rsid w:val="007137A2"/>
    <w:rsid w:val="00715C92"/>
    <w:rsid w:val="00742423"/>
    <w:rsid w:val="0077541F"/>
    <w:rsid w:val="007821FA"/>
    <w:rsid w:val="00791DCF"/>
    <w:rsid w:val="00847D79"/>
    <w:rsid w:val="00850A8F"/>
    <w:rsid w:val="00894606"/>
    <w:rsid w:val="009017CA"/>
    <w:rsid w:val="00904A9B"/>
    <w:rsid w:val="0090527B"/>
    <w:rsid w:val="009303F5"/>
    <w:rsid w:val="00937BB4"/>
    <w:rsid w:val="009424E3"/>
    <w:rsid w:val="00946FA7"/>
    <w:rsid w:val="00961CD5"/>
    <w:rsid w:val="00980077"/>
    <w:rsid w:val="00985933"/>
    <w:rsid w:val="0098705E"/>
    <w:rsid w:val="009C5E3E"/>
    <w:rsid w:val="009E6BFF"/>
    <w:rsid w:val="00A06A7D"/>
    <w:rsid w:val="00A1219C"/>
    <w:rsid w:val="00A12DEF"/>
    <w:rsid w:val="00A32D2E"/>
    <w:rsid w:val="00A47391"/>
    <w:rsid w:val="00A60CF4"/>
    <w:rsid w:val="00AA19C1"/>
    <w:rsid w:val="00AC2EC7"/>
    <w:rsid w:val="00AE5122"/>
    <w:rsid w:val="00AF27FF"/>
    <w:rsid w:val="00B36686"/>
    <w:rsid w:val="00BA6FF7"/>
    <w:rsid w:val="00BC61EC"/>
    <w:rsid w:val="00C236B9"/>
    <w:rsid w:val="00C374F9"/>
    <w:rsid w:val="00C47183"/>
    <w:rsid w:val="00C73D8D"/>
    <w:rsid w:val="00C96E60"/>
    <w:rsid w:val="00CB551A"/>
    <w:rsid w:val="00CC4D29"/>
    <w:rsid w:val="00CE2C3F"/>
    <w:rsid w:val="00D207FC"/>
    <w:rsid w:val="00D72AA3"/>
    <w:rsid w:val="00DA77AD"/>
    <w:rsid w:val="00DC17EE"/>
    <w:rsid w:val="00DE241D"/>
    <w:rsid w:val="00E23789"/>
    <w:rsid w:val="00E32629"/>
    <w:rsid w:val="00E53FE4"/>
    <w:rsid w:val="00E61DB9"/>
    <w:rsid w:val="00E91FA0"/>
    <w:rsid w:val="00EB5A14"/>
    <w:rsid w:val="00EC726A"/>
    <w:rsid w:val="00EC797D"/>
    <w:rsid w:val="00F13C62"/>
    <w:rsid w:val="00F2321F"/>
    <w:rsid w:val="00F43375"/>
    <w:rsid w:val="00F74D2E"/>
    <w:rsid w:val="00FB229A"/>
    <w:rsid w:val="00FB4472"/>
    <w:rsid w:val="00FB4791"/>
    <w:rsid w:val="00FD4F10"/>
    <w:rsid w:val="5651CFA6"/>
    <w:rsid w:val="7315B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CB7B93"/>
  <w15:chartTrackingRefBased/>
  <w15:docId w15:val="{CD7AC7E4-E7AE-4CD9-8FC5-21D6F5DC3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7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19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7CA"/>
  </w:style>
  <w:style w:type="paragraph" w:styleId="Footer">
    <w:name w:val="footer"/>
    <w:basedOn w:val="Normal"/>
    <w:link w:val="FooterChar"/>
    <w:uiPriority w:val="99"/>
    <w:unhideWhenUsed/>
    <w:rsid w:val="00901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7CA"/>
  </w:style>
  <w:style w:type="character" w:customStyle="1" w:styleId="Heading1Char">
    <w:name w:val="Heading 1 Char"/>
    <w:basedOn w:val="DefaultParagraphFont"/>
    <w:link w:val="Heading1"/>
    <w:uiPriority w:val="9"/>
    <w:rsid w:val="009017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3411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A19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19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19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9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9C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A19C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BA6F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image" Target="media/image1.emf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99C01B-ACD2-4ACC-BBBF-32ADFA9BA2D2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B653E0-5D33-461E-8F57-DD9A4A62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27D3D0-211F-45AB-806C-74266BF93069}">
  <ds:schemaRefs>
    <ds:schemaRef ds:uri="http://purl.org/dc/dcmitype/"/>
    <ds:schemaRef ds:uri="2b655927-abfb-4af5-98e5-778dae7abf00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385d165c-1db5-4337-9518-adbea0832ff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716C127-65DC-444D-B249-24C481D128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14</Characters>
  <Application>Microsoft Office Word</Application>
  <DocSecurity>0</DocSecurity>
  <Lines>52</Lines>
  <Paragraphs>15</Paragraphs>
  <ScaleCrop>false</ScaleCrop>
  <Company>Swansea University</Company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 Thomas</dc:creator>
  <cp:keywords/>
  <dc:description/>
  <cp:lastModifiedBy>Bethan Thomas</cp:lastModifiedBy>
  <cp:revision>102</cp:revision>
  <cp:lastPrinted>2023-12-14T13:30:00Z</cp:lastPrinted>
  <dcterms:created xsi:type="dcterms:W3CDTF">2023-08-04T08:27:00Z</dcterms:created>
  <dcterms:modified xsi:type="dcterms:W3CDTF">2024-04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0c364-f3a6-4d8b-b608-325cf19cac4b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